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quaker"/>
      <w:bookmarkEnd w:id="21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u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88bf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